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530262DF" w:rsidR="00DB5E70" w:rsidRPr="00D157AF" w:rsidRDefault="00D157AF" w:rsidP="00DB5E70">
      <w:pPr>
        <w:rPr>
          <w:b/>
        </w:rPr>
      </w:pPr>
      <w:r w:rsidRPr="00D157AF">
        <w:rPr>
          <w:b/>
        </w:rPr>
        <w:t>Functions (8.F.3)</w:t>
      </w:r>
    </w:p>
    <w:p w14:paraId="206D08D0" w14:textId="77777777" w:rsidR="00DB5E70" w:rsidRDefault="00DB5E70" w:rsidP="00DB5E70">
      <w:bookmarkStart w:id="0" w:name="_GoBack"/>
      <w:bookmarkEnd w:id="0"/>
    </w:p>
    <w:p w14:paraId="11F7DCFF" w14:textId="451E783E" w:rsidR="00DB5E70" w:rsidRPr="00DB5E70" w:rsidRDefault="00A53DFD" w:rsidP="00DB5E70">
      <w:pPr>
        <w:rPr>
          <w:sz w:val="28"/>
        </w:rPr>
      </w:pPr>
      <w:r>
        <w:rPr>
          <w:sz w:val="28"/>
        </w:rPr>
        <w:t xml:space="preserve">Which of these equations define </w:t>
      </w:r>
      <w:r w:rsidRPr="00A53DFD">
        <w:rPr>
          <w:i/>
          <w:sz w:val="28"/>
        </w:rPr>
        <w:t>y</w:t>
      </w:r>
      <w:r>
        <w:rPr>
          <w:sz w:val="28"/>
        </w:rPr>
        <w:t xml:space="preserve"> as a nonlinear function of </w:t>
      </w:r>
      <w:r w:rsidRPr="00A53DFD">
        <w:rPr>
          <w:i/>
          <w:sz w:val="28"/>
        </w:rPr>
        <w:t>x</w:t>
      </w:r>
      <w:r>
        <w:rPr>
          <w:sz w:val="28"/>
        </w:rPr>
        <w:t>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28"/>
        <w:gridCol w:w="7447"/>
      </w:tblGrid>
      <w:tr w:rsidR="00DB5E70" w14:paraId="690F12B7" w14:textId="77777777" w:rsidTr="00D157AF">
        <w:tc>
          <w:tcPr>
            <w:tcW w:w="3528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47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D157AF">
        <w:tc>
          <w:tcPr>
            <w:tcW w:w="3528" w:type="dxa"/>
          </w:tcPr>
          <w:p w14:paraId="024DF8A3" w14:textId="712DD3D6" w:rsidR="00DB5E70" w:rsidRDefault="00DB5E70" w:rsidP="00DB5E70">
            <w:r>
              <w:t xml:space="preserve">A. </w:t>
            </w:r>
            <m:oMath>
              <m:r>
                <w:rPr>
                  <w:rFonts w:ascii="Cambria Math" w:hAnsi="Cambria Math"/>
                </w:rPr>
                <m:t>3y=2x-1.5</m:t>
              </m:r>
            </m:oMath>
          </w:p>
          <w:p w14:paraId="044825E3" w14:textId="7C6998EF" w:rsidR="00DB5E70" w:rsidRDefault="00DB5E70" w:rsidP="00DB5E70"/>
          <w:p w14:paraId="7A1CFCE3" w14:textId="77777777" w:rsidR="00D157AF" w:rsidRDefault="00D157AF" w:rsidP="00DB5E70"/>
          <w:p w14:paraId="0C15DA43" w14:textId="77777777" w:rsidR="00D157AF" w:rsidRDefault="00D157AF" w:rsidP="00DB5E70"/>
          <w:p w14:paraId="5EE2306F" w14:textId="6782CC34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447" w:type="dxa"/>
          </w:tcPr>
          <w:p w14:paraId="074B833F" w14:textId="77777777" w:rsidR="00DB5E70" w:rsidRDefault="00DB5E70" w:rsidP="00DB5E70"/>
          <w:p w14:paraId="25631873" w14:textId="0D473EDA" w:rsidR="00972848" w:rsidRDefault="00972848" w:rsidP="00DB5E70"/>
        </w:tc>
      </w:tr>
      <w:tr w:rsidR="00DB5E70" w14:paraId="15086042" w14:textId="77777777" w:rsidTr="00D157AF">
        <w:tc>
          <w:tcPr>
            <w:tcW w:w="3528" w:type="dxa"/>
          </w:tcPr>
          <w:p w14:paraId="55A50FDE" w14:textId="48324668" w:rsidR="00DB5E70" w:rsidRDefault="00DB5E70" w:rsidP="00DB5E70">
            <w:r>
              <w:t xml:space="preserve">B. </w:t>
            </w:r>
            <m:oMath>
              <m:r>
                <w:rPr>
                  <w:rFonts w:ascii="Cambria Math" w:hAnsi="Cambria Math"/>
                </w:rPr>
                <m:t>y=x</m:t>
              </m:r>
              <m:r>
                <w:rPr>
                  <w:rFonts w:ascii="Cambria Math" w:hAnsi="Cambria Math"/>
                  <w:position w:val="6"/>
                </w:rPr>
                <m:t>2</m:t>
              </m:r>
              <m:r>
                <w:rPr>
                  <w:rFonts w:ascii="Cambria Math" w:hAnsi="Cambria Math"/>
                </w:rPr>
                <m:t>+3</m:t>
              </m:r>
            </m:oMath>
          </w:p>
          <w:p w14:paraId="385E880C" w14:textId="3D62ECBE" w:rsidR="00DB5E70" w:rsidRDefault="00DB5E70" w:rsidP="00DB5E70">
            <w:r>
              <w:t xml:space="preserve">  </w:t>
            </w:r>
          </w:p>
          <w:p w14:paraId="17211BE7" w14:textId="6C382F74" w:rsidR="00D157AF" w:rsidRDefault="00D157AF" w:rsidP="00DB5E70"/>
          <w:p w14:paraId="42815A5E" w14:textId="77777777" w:rsidR="00D157AF" w:rsidRDefault="00D157AF" w:rsidP="00DB5E70"/>
          <w:p w14:paraId="1D960A61" w14:textId="5C0A7F39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447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D157AF">
        <w:tc>
          <w:tcPr>
            <w:tcW w:w="3528" w:type="dxa"/>
          </w:tcPr>
          <w:p w14:paraId="210219DD" w14:textId="7774B145" w:rsidR="00DB5E70" w:rsidRDefault="00DB5E70" w:rsidP="00DB5E70">
            <w:r>
              <w:t xml:space="preserve">C. </w:t>
            </w:r>
            <m:oMath>
              <m:r>
                <w:rPr>
                  <w:rFonts w:ascii="Cambria Math" w:hAnsi="Cambria Math"/>
                </w:rPr>
                <m:t>y=1</m:t>
              </m:r>
            </m:oMath>
            <w:r>
              <w:t xml:space="preserve">  </w:t>
            </w:r>
          </w:p>
          <w:p w14:paraId="52C19E33" w14:textId="68DEE75D" w:rsidR="00D157AF" w:rsidRDefault="00D157AF" w:rsidP="00DB5E70"/>
          <w:p w14:paraId="4A5EB6A6" w14:textId="2E91CC4E" w:rsidR="00D157AF" w:rsidRDefault="00D157AF" w:rsidP="00DB5E70"/>
          <w:p w14:paraId="2A57A98C" w14:textId="77777777" w:rsidR="00D157AF" w:rsidRDefault="00D157AF" w:rsidP="00DB5E70"/>
          <w:p w14:paraId="68A6FD3D" w14:textId="25805C61" w:rsidR="00DB5E70" w:rsidRDefault="00DB5E70" w:rsidP="00DB5E70">
            <w:r>
              <w:t xml:space="preserve">                                      Yes   or   No</w:t>
            </w:r>
          </w:p>
          <w:p w14:paraId="694DF1B6" w14:textId="77777777" w:rsidR="00DB5E70" w:rsidRDefault="00DB5E70" w:rsidP="00DB5E70"/>
        </w:tc>
        <w:tc>
          <w:tcPr>
            <w:tcW w:w="7447" w:type="dxa"/>
          </w:tcPr>
          <w:p w14:paraId="6E3ECA2D" w14:textId="77777777" w:rsidR="00DB5E70" w:rsidRDefault="00DB5E70" w:rsidP="00DB5E70"/>
        </w:tc>
      </w:tr>
      <w:tr w:rsidR="00DB5E70" w14:paraId="57C2A716" w14:textId="77777777" w:rsidTr="00D157AF">
        <w:tc>
          <w:tcPr>
            <w:tcW w:w="3528" w:type="dxa"/>
          </w:tcPr>
          <w:p w14:paraId="7DCB8B98" w14:textId="00103834" w:rsidR="00DB5E70" w:rsidRDefault="00DB5E70" w:rsidP="00DB5E70">
            <w:r>
              <w:t xml:space="preserve">D. </w:t>
            </w:r>
            <m:oMath>
              <m:r>
                <w:rPr>
                  <w:rFonts w:ascii="Cambria Math" w:hAnsi="Cambria Math"/>
                </w:rPr>
                <m:t>5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y</m:t>
                  </m:r>
                </m:e>
              </m:d>
              <m:r>
                <w:rPr>
                  <w:rFonts w:ascii="Cambria Math" w:hAnsi="Cambria Math"/>
                </w:rPr>
                <m:t>=-25</m:t>
              </m:r>
            </m:oMath>
          </w:p>
          <w:p w14:paraId="0948DC4A" w14:textId="4B37BB9B" w:rsidR="00D157AF" w:rsidRDefault="00D157AF" w:rsidP="00DB5E70"/>
          <w:p w14:paraId="3424FDB3" w14:textId="77777777" w:rsidR="00D157AF" w:rsidRDefault="00D157AF" w:rsidP="00DB5E70"/>
          <w:p w14:paraId="04B7338B" w14:textId="77777777" w:rsidR="00DB5E70" w:rsidRDefault="00DB5E70" w:rsidP="00DB5E70">
            <w:r>
              <w:t xml:space="preserve"> </w:t>
            </w:r>
          </w:p>
          <w:p w14:paraId="03410F93" w14:textId="6CA91D2C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447" w:type="dxa"/>
          </w:tcPr>
          <w:p w14:paraId="66F17281" w14:textId="77777777" w:rsidR="00DB5E70" w:rsidRDefault="00DB5E70" w:rsidP="00DB5E70"/>
        </w:tc>
      </w:tr>
      <w:tr w:rsidR="00DB5E70" w14:paraId="6EFA4F7A" w14:textId="77777777" w:rsidTr="00D157AF">
        <w:tc>
          <w:tcPr>
            <w:tcW w:w="3528" w:type="dxa"/>
          </w:tcPr>
          <w:p w14:paraId="6190EA3B" w14:textId="6C82A57A" w:rsidR="00DB5E70" w:rsidRDefault="00DB5E70" w:rsidP="00DB5E70">
            <w:r>
              <w:t xml:space="preserve">E. </w:t>
            </w:r>
            <m:oMath>
              <m:r>
                <w:rPr>
                  <w:rFonts w:ascii="Cambria Math" w:hAnsi="Cambria Math"/>
                </w:rPr>
                <m:t>y=x</m:t>
              </m:r>
              <m:r>
                <w:rPr>
                  <w:rFonts w:ascii="Cambria Math" w:hAnsi="Cambria Math"/>
                  <w:position w:val="6"/>
                </w:rPr>
                <m:t>3</m:t>
              </m:r>
            </m:oMath>
          </w:p>
          <w:p w14:paraId="0F76C136" w14:textId="0A257BDF" w:rsidR="00DB5E70" w:rsidRDefault="00DB5E70" w:rsidP="00DB5E70">
            <w:r>
              <w:t xml:space="preserve"> </w:t>
            </w:r>
          </w:p>
          <w:p w14:paraId="5B0DC432" w14:textId="3A2C961E" w:rsidR="00D157AF" w:rsidRDefault="00D157AF" w:rsidP="00DB5E70"/>
          <w:p w14:paraId="5B87E293" w14:textId="77777777" w:rsidR="00D157AF" w:rsidRDefault="00D157AF" w:rsidP="00DB5E70"/>
          <w:p w14:paraId="59DEFE0C" w14:textId="41D1604C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7447" w:type="dxa"/>
          </w:tcPr>
          <w:p w14:paraId="4FB1B1AE" w14:textId="77777777" w:rsidR="00DB5E70" w:rsidRDefault="00DB5E70" w:rsidP="00DB5E70"/>
        </w:tc>
      </w:tr>
      <w:tr w:rsidR="00DB5E70" w14:paraId="33E9C379" w14:textId="77777777" w:rsidTr="00D157AF">
        <w:tc>
          <w:tcPr>
            <w:tcW w:w="3528" w:type="dxa"/>
          </w:tcPr>
          <w:p w14:paraId="13C7F169" w14:textId="2F871B8E" w:rsidR="00DB5E70" w:rsidRDefault="00DB5E70" w:rsidP="00DB5E70">
            <w:r>
              <w:t xml:space="preserve">F. </w:t>
            </w:r>
            <m:oMath>
              <m:r>
                <w:rPr>
                  <w:rFonts w:ascii="Cambria Math" w:hAnsi="Cambria Math"/>
                </w:rPr>
                <m:t>y=12-x</m:t>
              </m:r>
              <m:r>
                <w:rPr>
                  <w:rFonts w:ascii="Cambria Math" w:hAnsi="Cambria Math"/>
                  <w:position w:val="6"/>
                </w:rPr>
                <m:t>2</m:t>
              </m:r>
            </m:oMath>
          </w:p>
          <w:p w14:paraId="788506CF" w14:textId="070C0DE7" w:rsidR="00DB5E70" w:rsidRDefault="00DB5E70" w:rsidP="00DB5E70">
            <w:r>
              <w:t xml:space="preserve">     </w:t>
            </w:r>
          </w:p>
          <w:p w14:paraId="747E0AFE" w14:textId="22789555" w:rsidR="00D157AF" w:rsidRDefault="00D157AF" w:rsidP="00DB5E70"/>
          <w:p w14:paraId="07059674" w14:textId="77777777" w:rsidR="00D157AF" w:rsidRDefault="00D157AF" w:rsidP="00DB5E70"/>
          <w:p w14:paraId="22631FD9" w14:textId="5A6D689E" w:rsidR="00DB5E70" w:rsidRDefault="00DB5E70" w:rsidP="00DB5E70">
            <w:r>
              <w:t xml:space="preserve">                         </w:t>
            </w:r>
            <w:r w:rsidR="005D5B5D">
              <w:t xml:space="preserve">             </w:t>
            </w:r>
            <w:r>
              <w:t>Yes   or   No</w:t>
            </w:r>
          </w:p>
          <w:p w14:paraId="4FC989FE" w14:textId="77777777" w:rsidR="00DB5E70" w:rsidRDefault="00DB5E70" w:rsidP="00DB5E70"/>
        </w:tc>
        <w:tc>
          <w:tcPr>
            <w:tcW w:w="7447" w:type="dxa"/>
          </w:tcPr>
          <w:p w14:paraId="01BFBE07" w14:textId="77777777" w:rsidR="00DB5E70" w:rsidRDefault="00DB5E70" w:rsidP="00DB5E70"/>
        </w:tc>
      </w:tr>
    </w:tbl>
    <w:p w14:paraId="29FCC3E4" w14:textId="77777777" w:rsidR="00DB5E70" w:rsidRDefault="00DB5E70" w:rsidP="00DB5E70"/>
    <w:p w14:paraId="60F3BE85" w14:textId="2776422D" w:rsidR="00DB5E70" w:rsidRDefault="00DB5E70" w:rsidP="00DB5E70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4" w:history="1">
        <w:r w:rsidR="009F0BB7" w:rsidRPr="009F0BB7">
          <w:rPr>
            <w:rStyle w:val="Hyperlink"/>
            <w:sz w:val="22"/>
          </w:rPr>
          <w:t>https://parcc-assessment.org/wp-content/uploads/2018/08/Math_2018_Released_Items/Grade08/Grade-8-Math-Item-Set-2018.pdf</w:t>
        </w:r>
      </w:hyperlink>
    </w:p>
    <w:sectPr w:rsidR="00DB5E70" w:rsidSect="00D157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150DB"/>
    <w:rsid w:val="002A5B03"/>
    <w:rsid w:val="0045308C"/>
    <w:rsid w:val="005D5B5D"/>
    <w:rsid w:val="007B2D78"/>
    <w:rsid w:val="007D635B"/>
    <w:rsid w:val="00972848"/>
    <w:rsid w:val="009F0BB7"/>
    <w:rsid w:val="00A53DFD"/>
    <w:rsid w:val="00B05FF6"/>
    <w:rsid w:val="00B761DD"/>
    <w:rsid w:val="00C04B1B"/>
    <w:rsid w:val="00D157AF"/>
    <w:rsid w:val="00DB5E7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8/Math_2018_Released_Items/Grade08/Grade-8-Math-Item-Set-2018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522D77-4B6C-4E52-9634-E1F16FF39BC8}"/>
</file>

<file path=customXml/itemProps2.xml><?xml version="1.0" encoding="utf-8"?>
<ds:datastoreItem xmlns:ds="http://schemas.openxmlformats.org/officeDocument/2006/customXml" ds:itemID="{662F0AFF-93E5-48A4-8A3F-0A8557B9498B}"/>
</file>

<file path=customXml/itemProps3.xml><?xml version="1.0" encoding="utf-8"?>
<ds:datastoreItem xmlns:ds="http://schemas.openxmlformats.org/officeDocument/2006/customXml" ds:itemID="{1902EBF7-D359-4C85-A571-3954E47C84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1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5</cp:revision>
  <dcterms:created xsi:type="dcterms:W3CDTF">2019-02-23T00:03:00Z</dcterms:created>
  <dcterms:modified xsi:type="dcterms:W3CDTF">2019-02-27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